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807c5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361c360a-e68d-45d4-b9fe-f4783cf6d222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14d6e49a-959d-4eee-a1ce-135553208b11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16Z</dcterms:created>
  <dcterms:modified xsi:type="dcterms:W3CDTF">2023-07-31T10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